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Isol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IK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 (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 (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 (8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OC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3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P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 (1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 (14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A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3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4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FP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2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5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EPH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4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CHLORA.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 (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17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I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1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17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OXY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1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7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ENROFL.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6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OF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1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Y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1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17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ENT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 (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 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 (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 (1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5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7 (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 (1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 (15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MARBOF.newBP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 (10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B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 (1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O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 (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7 (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XAC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 (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 (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 (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 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 (15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NI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 (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 (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 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 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 (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 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 (1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 (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 (14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ADO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7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FA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3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5 (1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 (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 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 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 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 (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 (17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NC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7 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 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4 (7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MDR
                <w:rPr>
                  <w:vertAlign w:val="superscript"/>
                  <w:i>true</w:i>
                  <w:t xml:space="default">2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 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 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 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 (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 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 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 (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 (1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 (1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 (8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57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6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For each antimicrobial: Not susceptible isolate prevalence (number of isolates tested)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6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P-value from Cochran-Armitage test for trend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6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2007 was excluded because fewer than 30 isolates were available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6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newBP refers to breakpoints that will be in CLSI VET01S7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16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2</w:t>
            </w:r>
            <w:r>
              <w:rPr>
                <w:rFonts w:ascii="Calibri" w:hAnsi="Calibri"/>
                <w:sz w:val="20"/>
                <w:vertAlign w:val="baseline"/>
              </w:rPr>
              <w:t xml:space="default">Multidrug Resistance prevalence (number of MDR isolates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8T19:05:59Z</dcterms:created>
  <dcterms:modified xsi:type="dcterms:W3CDTF">2024-02-28T19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